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977"/>
        <w:gridCol w:w="3827"/>
        <w:gridCol w:w="3403"/>
      </w:tblGrid>
      <w:tr w:rsidR="00D8249B" w14:paraId="218ADFE7" w14:textId="77777777" w:rsidTr="0031115B">
        <w:trPr>
          <w:trHeight w:val="627"/>
          <w:jc w:val="center"/>
        </w:trPr>
        <w:tc>
          <w:tcPr>
            <w:tcW w:w="2977" w:type="dxa"/>
            <w:vAlign w:val="center"/>
          </w:tcPr>
          <w:p w14:paraId="5EC58CBC" w14:textId="0ABF1984"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AA01C2">
              <w:rPr>
                <w:rFonts w:ascii="Times New Roman" w:hAnsi="Times New Roman"/>
                <w:szCs w:val="21"/>
              </w:rPr>
              <w:t>7</w:t>
            </w:r>
            <w:r w:rsidR="00D471FB">
              <w:rPr>
                <w:rFonts w:ascii="Times New Roman" w:hAnsi="Times New Roman" w:hint="eastAsia"/>
                <w:szCs w:val="21"/>
              </w:rPr>
              <w:t>月</w:t>
            </w:r>
          </w:p>
        </w:tc>
        <w:tc>
          <w:tcPr>
            <w:tcW w:w="3827"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31115B">
        <w:trPr>
          <w:jc w:val="center"/>
        </w:trPr>
        <w:tc>
          <w:tcPr>
            <w:tcW w:w="2977"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827" w:type="dxa"/>
          </w:tcPr>
          <w:p w14:paraId="1895C281" w14:textId="7BBB4385"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r w:rsidR="0031115B">
              <w:rPr>
                <w:rFonts w:ascii="HarmonyOS Sans SC" w:eastAsia="HarmonyOS Sans SC" w:hAnsi="HarmonyOS Sans SC" w:hint="eastAsia"/>
                <w:szCs w:val="21"/>
              </w:rPr>
              <w:t xml:space="preserve"> </w:t>
            </w:r>
            <w:r w:rsidR="0031115B" w:rsidRPr="0031115B">
              <w:rPr>
                <w:rFonts w:ascii="HarmonyOS Sans SC" w:eastAsia="HarmonyOS Sans SC" w:hAnsi="HarmonyOS Sans SC" w:hint="eastAsia"/>
                <w:szCs w:val="21"/>
              </w:rPr>
              <w:t>/</w:t>
            </w:r>
            <w:r w:rsidR="0031115B">
              <w:rPr>
                <w:rFonts w:ascii="HarmonyOS Sans SC" w:eastAsia="HarmonyOS Sans SC" w:hAnsi="HarmonyOS Sans SC"/>
                <w:szCs w:val="21"/>
              </w:rPr>
              <w:t xml:space="preserve"> </w:t>
            </w:r>
            <w:r w:rsidR="0031115B" w:rsidRPr="0031115B">
              <w:rPr>
                <w:rFonts w:ascii="HarmonyOS Sans SC" w:eastAsia="HarmonyOS Sans SC" w:hAnsi="HarmonyOS Sans SC" w:hint="eastAsia"/>
                <w:szCs w:val="21"/>
              </w:rPr>
              <w:t>中国农业大学 (联培)</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02A3B43F"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r w:rsidR="00103CEA">
              <w:rPr>
                <w:rFonts w:ascii="Times New Roman" w:hAnsi="Times New Roman" w:hint="eastAsia"/>
                <w:szCs w:val="21"/>
              </w:rPr>
              <w:t xml:space="preserve"> (</w:t>
            </w:r>
            <w:r w:rsidR="00103CEA">
              <w:rPr>
                <w:rFonts w:ascii="Times New Roman" w:hAnsi="Times New Roman" w:hint="eastAsia"/>
                <w:szCs w:val="21"/>
              </w:rPr>
              <w:t>师范</w:t>
            </w:r>
            <w:r w:rsidR="00103CEA">
              <w:rPr>
                <w:rFonts w:ascii="Times New Roman" w:hAnsi="Times New Roman"/>
                <w:szCs w:val="21"/>
              </w:rPr>
              <w:t>)</w:t>
            </w:r>
          </w:p>
        </w:tc>
      </w:tr>
    </w:tbl>
    <w:p w14:paraId="5843FE34"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发表文章</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Publication</w:t>
      </w:r>
    </w:p>
    <w:p w14:paraId="437BF1C6" w14:textId="6A99968B" w:rsidR="00AA4BB6" w:rsidRPr="0057265C" w:rsidRDefault="00AA4BB6" w:rsidP="00AA4BB6">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w:t>
      </w:r>
      <w:r w:rsidR="00833353">
        <w:rPr>
          <w:rFonts w:ascii="HarmonyOS Sans SC" w:eastAsia="HarmonyOS Sans SC" w:hAnsi="HarmonyOS Sans SC"/>
          <w:b/>
          <w:bCs/>
          <w:szCs w:val="21"/>
        </w:rPr>
        <w:t>1</w:t>
      </w:r>
      <w:r w:rsidRPr="0057265C">
        <w:rPr>
          <w:rFonts w:ascii="HarmonyOS Sans SC" w:eastAsia="HarmonyOS Sans SC" w:hAnsi="HarmonyOS Sans SC"/>
          <w:b/>
          <w:bCs/>
          <w:szCs w:val="21"/>
        </w:rPr>
        <w:t>篇，一作</w:t>
      </w:r>
      <w:r>
        <w:rPr>
          <w:rFonts w:ascii="HarmonyOS Sans SC" w:eastAsia="HarmonyOS Sans SC" w:hAnsi="HarmonyOS Sans SC"/>
          <w:b/>
          <w:bCs/>
          <w:szCs w:val="21"/>
        </w:rPr>
        <w:t>7</w:t>
      </w:r>
      <w:r w:rsidRPr="0057265C">
        <w:rPr>
          <w:rFonts w:ascii="HarmonyOS Sans SC" w:eastAsia="HarmonyOS Sans SC" w:hAnsi="HarmonyOS Sans SC"/>
          <w:b/>
          <w:bCs/>
          <w:szCs w:val="21"/>
        </w:rPr>
        <w:t>篇（含1共一），二作</w:t>
      </w:r>
      <w:r w:rsidR="00833353">
        <w:rPr>
          <w:rFonts w:ascii="HarmonyOS Sans SC" w:eastAsia="HarmonyOS Sans SC" w:hAnsi="HarmonyOS Sans SC"/>
          <w:b/>
          <w:bCs/>
          <w:szCs w:val="21"/>
        </w:rPr>
        <w:t>4</w:t>
      </w:r>
      <w:r w:rsidRPr="0057265C">
        <w:rPr>
          <w:rFonts w:ascii="HarmonyOS Sans SC" w:eastAsia="HarmonyOS Sans SC" w:hAnsi="HarmonyOS Sans SC"/>
          <w:b/>
          <w:bCs/>
          <w:szCs w:val="21"/>
        </w:rPr>
        <w:t>篇。其中一篇为国际高水平文章，五年影响因子14.478。</w:t>
      </w:r>
      <w:r>
        <w:rPr>
          <w:rFonts w:ascii="HarmonyOS Sans SC" w:eastAsia="HarmonyOS Sans SC" w:hAnsi="HarmonyOS Sans SC" w:hint="eastAsia"/>
          <w:b/>
          <w:bCs/>
          <w:szCs w:val="21"/>
        </w:rPr>
        <w:t>参编著作</w:t>
      </w:r>
      <w:r w:rsidR="00F36FA2">
        <w:rPr>
          <w:rFonts w:ascii="HarmonyOS Sans SC" w:eastAsia="HarmonyOS Sans SC" w:hAnsi="HarmonyOS Sans SC"/>
          <w:b/>
          <w:bCs/>
          <w:szCs w:val="21"/>
        </w:rPr>
        <w:t>4</w:t>
      </w:r>
      <w:r>
        <w:rPr>
          <w:rFonts w:ascii="HarmonyOS Sans SC" w:eastAsia="HarmonyOS Sans SC" w:hAnsi="HarmonyOS Sans SC" w:hint="eastAsia"/>
          <w:b/>
          <w:bCs/>
          <w:szCs w:val="21"/>
        </w:rPr>
        <w:t>部。</w:t>
      </w:r>
    </w:p>
    <w:p w14:paraId="04F70D7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xml:space="preserve">, syac069. </w:t>
      </w:r>
      <w:hyperlink r:id="rId8" w:history="1">
        <w:r w:rsidRPr="00700566">
          <w:rPr>
            <w:rStyle w:val="a3"/>
            <w:rFonts w:ascii="Times New Roman" w:hAnsi="Times New Roman"/>
            <w:szCs w:val="21"/>
          </w:rPr>
          <w:t>https://doi.org/10.1093/sysbio/syac069</w:t>
        </w:r>
      </w:hyperlink>
      <w:r w:rsidRPr="00D471FB">
        <w:rPr>
          <w:rFonts w:ascii="Times New Roman" w:hAnsi="Times New Roman" w:hint="eastAsia"/>
          <w:szCs w:val="21"/>
        </w:rPr>
        <w:t xml:space="preserve"> (</w:t>
      </w:r>
      <w:r w:rsidRPr="00DC1AE7">
        <w:rPr>
          <w:rFonts w:ascii="Times New Roman" w:hAnsi="Times New Roman" w:hint="eastAsia"/>
          <w:b/>
          <w:bCs/>
          <w:szCs w:val="21"/>
        </w:rPr>
        <w:t>SCI</w:t>
      </w:r>
      <w:r w:rsidRPr="00DC1AE7">
        <w:rPr>
          <w:rFonts w:ascii="Times New Roman" w:hAnsi="Times New Roman"/>
          <w:b/>
          <w:bCs/>
          <w:szCs w:val="21"/>
        </w:rPr>
        <w:t xml:space="preserve"> 1</w:t>
      </w:r>
      <w:r w:rsidRPr="00DC1AE7">
        <w:rPr>
          <w:rFonts w:ascii="Times New Roman" w:hAnsi="Times New Roman" w:hint="eastAsia"/>
          <w:b/>
          <w:bCs/>
          <w:szCs w:val="21"/>
        </w:rPr>
        <w:t>区</w:t>
      </w:r>
      <w:r w:rsidRPr="00DC1AE7">
        <w:rPr>
          <w:rFonts w:ascii="Times New Roman" w:hAnsi="Times New Roman" w:hint="eastAsia"/>
          <w:b/>
          <w:bCs/>
          <w:szCs w:val="21"/>
        </w:rPr>
        <w:t>Top</w:t>
      </w:r>
      <w:r w:rsidRPr="00DC1AE7">
        <w:rPr>
          <w:rFonts w:ascii="Times New Roman" w:hAnsi="Times New Roman" w:hint="eastAsia"/>
          <w:b/>
          <w:bCs/>
          <w:szCs w:val="21"/>
        </w:rPr>
        <w:t>期刊</w:t>
      </w:r>
      <w:r w:rsidRPr="00DC1AE7">
        <w:rPr>
          <w:rFonts w:ascii="Times New Roman" w:hAnsi="Times New Roman" w:hint="eastAsia"/>
          <w:b/>
          <w:bCs/>
          <w:szCs w:val="21"/>
        </w:rPr>
        <w:t>,</w:t>
      </w:r>
      <w:r w:rsidRPr="00DC1AE7">
        <w:rPr>
          <w:rFonts w:ascii="Times New Roman" w:hAnsi="Times New Roman"/>
          <w:b/>
          <w:bCs/>
          <w:szCs w:val="21"/>
        </w:rPr>
        <w:t xml:space="preserve"> 5y</w:t>
      </w:r>
      <w:r w:rsidRPr="00DC1AE7">
        <w:rPr>
          <w:rFonts w:ascii="Times New Roman" w:hAnsi="Times New Roman" w:hint="eastAsia"/>
          <w:b/>
          <w:bCs/>
          <w:szCs w:val="21"/>
        </w:rPr>
        <w:t>IF</w:t>
      </w:r>
      <w:r w:rsidRPr="00DC1AE7">
        <w:rPr>
          <w:rFonts w:ascii="Times New Roman" w:hAnsi="Times New Roman"/>
          <w:b/>
          <w:bCs/>
          <w:szCs w:val="21"/>
        </w:rPr>
        <w:t>=14.478</w:t>
      </w:r>
      <w:r w:rsidRPr="00D471FB">
        <w:rPr>
          <w:rFonts w:ascii="Times New Roman" w:hAnsi="Times New Roman"/>
          <w:szCs w:val="21"/>
        </w:rPr>
        <w:t>)</w:t>
      </w:r>
      <w:r>
        <w:rPr>
          <w:rFonts w:ascii="Times New Roman" w:hAnsi="Times New Roman"/>
          <w:szCs w:val="21"/>
        </w:rPr>
        <w:t xml:space="preserve"> </w:t>
      </w:r>
    </w:p>
    <w:p w14:paraId="14CBCA6C" w14:textId="762E05E0" w:rsidR="00AA4BB6" w:rsidRPr="008D0DD5" w:rsidRDefault="00AA4BB6" w:rsidP="00AA4BB6">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xml:space="preserve">, 14, 286. (SCI </w:t>
      </w:r>
      <w:r w:rsidR="0061431D">
        <w:rPr>
          <w:rFonts w:ascii="Times New Roman" w:hAnsi="Times New Roman"/>
          <w:szCs w:val="21"/>
        </w:rPr>
        <w:t>1</w:t>
      </w:r>
      <w:r w:rsidRPr="008D0DD5">
        <w:rPr>
          <w:rFonts w:ascii="Times New Roman" w:hAnsi="Times New Roman" w:hint="eastAsia"/>
          <w:szCs w:val="21"/>
        </w:rPr>
        <w:t>区</w:t>
      </w:r>
      <w:r w:rsidRPr="008D0DD5">
        <w:rPr>
          <w:rFonts w:ascii="Times New Roman" w:hAnsi="Times New Roman" w:hint="eastAsia"/>
          <w:szCs w:val="21"/>
        </w:rPr>
        <w:t xml:space="preserve">, </w:t>
      </w:r>
      <w:r w:rsidR="0061431D">
        <w:rPr>
          <w:rFonts w:ascii="Times New Roman" w:hAnsi="Times New Roman" w:hint="eastAsia"/>
          <w:szCs w:val="21"/>
        </w:rPr>
        <w:t>中科院</w:t>
      </w:r>
      <w:r w:rsidR="0061431D">
        <w:rPr>
          <w:rFonts w:ascii="Times New Roman" w:hAnsi="Times New Roman" w:hint="eastAsia"/>
          <w:szCs w:val="21"/>
        </w:rPr>
        <w:t>2</w:t>
      </w:r>
      <w:r w:rsidR="0061431D">
        <w:rPr>
          <w:rFonts w:ascii="Times New Roman" w:hAnsi="Times New Roman" w:hint="eastAsia"/>
          <w:szCs w:val="21"/>
        </w:rPr>
        <w:t>区</w:t>
      </w:r>
      <w:r w:rsidR="0061431D">
        <w:rPr>
          <w:rFonts w:ascii="Times New Roman" w:hAnsi="Times New Roman" w:hint="eastAsia"/>
          <w:szCs w:val="21"/>
        </w:rPr>
        <w:t>,</w:t>
      </w:r>
      <w:r w:rsidR="0061431D">
        <w:rPr>
          <w:rFonts w:ascii="Times New Roman" w:hAnsi="Times New Roman"/>
          <w:szCs w:val="21"/>
        </w:rPr>
        <w:t xml:space="preserve"> </w:t>
      </w:r>
      <w:r w:rsidRPr="008D0DD5">
        <w:rPr>
          <w:rFonts w:ascii="Times New Roman" w:hAnsi="Times New Roman" w:hint="eastAsia"/>
          <w:szCs w:val="21"/>
        </w:rPr>
        <w:t>5yIF=3.286)</w:t>
      </w:r>
    </w:p>
    <w:p w14:paraId="69215C4F"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xml:space="preserve">, 7(5), 856–8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3FDF430D"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31C295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xml:space="preserve">, 4(2), 2140–2141.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A6A7307"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xml:space="preserve">, 2(2), 457–4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0CBA299"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3437891"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lastRenderedPageBreak/>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r w:rsidRPr="001E5671">
        <w:rPr>
          <w:rFonts w:ascii="Times New Roman" w:hAnsi="Times New Roman"/>
          <w:i/>
          <w:iCs/>
          <w:szCs w:val="21"/>
        </w:rPr>
        <w:t>Hybos grossipes</w:t>
      </w:r>
      <w:r w:rsidRPr="001E5671">
        <w:rPr>
          <w:rFonts w:ascii="Times New Roman" w:hAnsi="Times New Roman"/>
          <w:szCs w:val="21"/>
        </w:rPr>
        <w:t xml:space="preserve"> (Linnaeus, 1767) (Diptera: Empidida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E751CD2"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DDF60B9"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r w:rsidRPr="00473375">
        <w:rPr>
          <w:rFonts w:ascii="Times New Roman" w:hAnsi="Times New Roman"/>
          <w:i/>
          <w:iCs/>
          <w:szCs w:val="21"/>
        </w:rPr>
        <w:t>Silba</w:t>
      </w:r>
      <w:r w:rsidRPr="00473375">
        <w:rPr>
          <w:rFonts w:ascii="Times New Roman" w:hAnsi="Times New Roman"/>
          <w:szCs w:val="21"/>
        </w:rPr>
        <w:t xml:space="preserve"> sp. (Diptera: Lonchaeida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4D8E4C6C"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0BA0826" w14:textId="488A571F" w:rsidR="009329D0" w:rsidRPr="009329D0" w:rsidRDefault="009329D0" w:rsidP="00AA4BB6">
      <w:pPr>
        <w:pStyle w:val="a5"/>
        <w:numPr>
          <w:ilvl w:val="0"/>
          <w:numId w:val="7"/>
        </w:numPr>
        <w:tabs>
          <w:tab w:val="right" w:pos="9744"/>
        </w:tabs>
        <w:spacing w:line="276" w:lineRule="auto"/>
        <w:rPr>
          <w:rFonts w:ascii="Times New Roman" w:hAnsi="Times New Roman"/>
          <w:szCs w:val="21"/>
        </w:rPr>
      </w:pPr>
      <w:r w:rsidRPr="00C02562">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作者</w:t>
      </w:r>
      <w:r>
        <w:rPr>
          <w:rFonts w:ascii="Times New Roman" w:hAnsi="Times New Roman"/>
          <w:szCs w:val="21"/>
        </w:rPr>
        <w:t>)</w:t>
      </w:r>
      <w:r w:rsidR="009638F6">
        <w:rPr>
          <w:rFonts w:ascii="Times New Roman" w:hAnsi="Times New Roman"/>
          <w:szCs w:val="21"/>
        </w:rPr>
        <w:t xml:space="preserve"> </w:t>
      </w:r>
      <w:r w:rsidR="009638F6">
        <w:rPr>
          <w:rFonts w:ascii="Times New Roman" w:hAnsi="Times New Roman" w:hint="eastAsia"/>
          <w:szCs w:val="21"/>
        </w:rPr>
        <w:t>(</w:t>
      </w:r>
      <w:r w:rsidR="009638F6">
        <w:rPr>
          <w:rFonts w:ascii="Times New Roman" w:hAnsi="Times New Roman"/>
          <w:szCs w:val="21"/>
        </w:rPr>
        <w:t>2020).</w:t>
      </w:r>
      <w:r>
        <w:rPr>
          <w:rFonts w:ascii="Times New Roman" w:hAnsi="Times New Roman"/>
          <w:szCs w:val="21"/>
        </w:rPr>
        <w:t xml:space="preserve"> </w:t>
      </w:r>
      <w:r w:rsidRPr="00C02562">
        <w:rPr>
          <w:rFonts w:ascii="Times New Roman" w:hAnsi="Times New Roman" w:hint="eastAsia"/>
          <w:b/>
          <w:bCs/>
          <w:szCs w:val="21"/>
        </w:rPr>
        <w:t>中国生物物种名录</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昆虫</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双翅目</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短角亚目</w:t>
      </w:r>
      <w:r w:rsidRPr="00C02562">
        <w:rPr>
          <w:rFonts w:ascii="Times New Roman" w:hAnsi="Times New Roman"/>
          <w:b/>
          <w:bCs/>
          <w:szCs w:val="21"/>
        </w:rPr>
        <w:t xml:space="preserve">. </w:t>
      </w:r>
      <w:r w:rsidRPr="00C02562">
        <w:rPr>
          <w:rFonts w:ascii="Times New Roman" w:hAnsi="Times New Roman" w:hint="eastAsia"/>
          <w:b/>
          <w:bCs/>
          <w:szCs w:val="21"/>
        </w:rPr>
        <w:t>蝇类</w:t>
      </w:r>
      <w:r>
        <w:rPr>
          <w:rFonts w:ascii="Times New Roman" w:hAnsi="Times New Roman"/>
          <w:szCs w:val="21"/>
        </w:rPr>
        <w:t xml:space="preserve">, </w:t>
      </w:r>
      <w:r>
        <w:rPr>
          <w:rFonts w:ascii="Times New Roman" w:hAnsi="Times New Roman" w:hint="eastAsia"/>
          <w:szCs w:val="21"/>
        </w:rPr>
        <w:t>北京</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科学出版社</w:t>
      </w:r>
      <w:r>
        <w:rPr>
          <w:rFonts w:ascii="Times New Roman" w:hAnsi="Times New Roman" w:hint="eastAsia"/>
          <w:szCs w:val="21"/>
        </w:rPr>
        <w:t>,</w:t>
      </w:r>
      <w:r>
        <w:rPr>
          <w:rFonts w:ascii="Times New Roman" w:hAnsi="Times New Roman"/>
          <w:szCs w:val="21"/>
        </w:rPr>
        <w:t xml:space="preserve"> 1–1331.</w:t>
      </w:r>
    </w:p>
    <w:p w14:paraId="5C42BD22" w14:textId="45412F22" w:rsidR="00AA4BB6" w:rsidRDefault="00AA4BB6" w:rsidP="00AA4BB6">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刺股蝇科</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杨定</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075EA216"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69</w:t>
      </w:r>
      <w:r w:rsidRPr="007600F0">
        <w:rPr>
          <w:rFonts w:ascii="Times New Roman" w:hAnsi="Times New Roman" w:hint="eastAsia"/>
          <w:szCs w:val="21"/>
        </w:rPr>
        <w:t xml:space="preserve">8 + </w:t>
      </w:r>
      <w:r>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547CEC93"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侯鹏</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蛛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229D3857" w14:textId="77777777" w:rsidR="00AA4BB6" w:rsidRPr="00E83EF9" w:rsidRDefault="00AA4BB6" w:rsidP="00AA4BB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Pr>
          <w:rFonts w:ascii="HarmonyOS Sans SC" w:eastAsia="HarmonyOS Sans SC" w:hAnsi="HarmonyOS Sans SC" w:hint="eastAsia"/>
          <w:b/>
          <w:bCs/>
          <w:sz w:val="24"/>
        </w:rPr>
        <w:t>（4次）</w:t>
      </w:r>
    </w:p>
    <w:p w14:paraId="04873022" w14:textId="77777777" w:rsid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Pr>
          <w:rFonts w:ascii="Times New Roman" w:hAnsi="Times New Roman"/>
          <w:sz w:val="21"/>
          <w:szCs w:val="21"/>
        </w:rPr>
        <w:tab/>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Pr>
          <w:rFonts w:ascii="Times New Roman" w:hAnsi="Times New Roman"/>
          <w:sz w:val="21"/>
          <w:szCs w:val="21"/>
        </w:rPr>
        <w:t>2018</w:t>
      </w:r>
    </w:p>
    <w:p w14:paraId="7A133FFE" w14:textId="78969038" w:rsidR="00AA4BB6" w:rsidRP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Pr>
          <w:rFonts w:ascii="Times New Roman" w:hAnsi="Times New Roman"/>
          <w:sz w:val="21"/>
          <w:szCs w:val="21"/>
        </w:rPr>
        <w:tab/>
        <w:t>2015</w:t>
      </w:r>
    </w:p>
    <w:p w14:paraId="4329C017" w14:textId="53518975"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lastRenderedPageBreak/>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29E85DE3"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Adobe</w:t>
            </w:r>
            <w:r w:rsidR="006E77D1">
              <w:rPr>
                <w:rFonts w:ascii="Times New Roman" w:hAnsi="Times New Roman"/>
                <w:szCs w:val="21"/>
              </w:rPr>
              <w:t xml:space="preserve"> </w:t>
            </w:r>
            <w:r w:rsidRPr="0085524E">
              <w:rPr>
                <w:rFonts w:ascii="Times New Roman" w:hAnsi="Times New Roman"/>
                <w:szCs w:val="21"/>
              </w:rPr>
              <w:t xml:space="preserv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xonDNA</w:t>
            </w:r>
            <w:r w:rsidR="006E77D1">
              <w:rPr>
                <w:rFonts w:ascii="Times New Roman" w:hAnsi="Times New Roman" w:hint="eastAsia"/>
                <w:szCs w:val="21"/>
              </w:rPr>
              <w:t>等等。</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1CD4FC5F"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w:t>
            </w:r>
            <w:r w:rsidR="00760330">
              <w:rPr>
                <w:rFonts w:ascii="宋体" w:hAnsi="宋体" w:hint="eastAsia"/>
                <w:szCs w:val="21"/>
              </w:rPr>
              <w:t>人体及动物生理、细胞生物学、</w:t>
            </w:r>
            <w:r w:rsidRPr="0073727E">
              <w:rPr>
                <w:rFonts w:ascii="宋体" w:hAnsi="宋体" w:hint="eastAsia"/>
                <w:szCs w:val="21"/>
              </w:rPr>
              <w:t>昆虫分类学、</w:t>
            </w:r>
            <w:r w:rsidR="00760330">
              <w:rPr>
                <w:rFonts w:ascii="宋体" w:hAnsi="宋体"/>
                <w:szCs w:val="21"/>
              </w:rPr>
              <w:br/>
            </w:r>
            <w:r w:rsidRPr="0073727E">
              <w:rPr>
                <w:rFonts w:ascii="宋体" w:hAnsi="宋体" w:hint="eastAsia"/>
                <w:szCs w:val="21"/>
              </w:rPr>
              <w:t>专业英语、教育学、心理学、生物学教学论</w:t>
            </w:r>
            <w:r>
              <w:rPr>
                <w:rFonts w:ascii="宋体" w:hAnsi="宋体" w:hint="eastAsia"/>
                <w:szCs w:val="21"/>
              </w:rPr>
              <w:t>。</w:t>
            </w:r>
          </w:p>
        </w:tc>
      </w:tr>
    </w:tbl>
    <w:p w14:paraId="2A69AF5E"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Award</w:t>
      </w:r>
    </w:p>
    <w:p w14:paraId="33798217"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780772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寻梦未来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766737D4"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70D5B01B"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50D1F1D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661133C5" w14:textId="5921FD17" w:rsidR="00AA4BB6" w:rsidRP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171815F7"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一作</w:t>
      </w:r>
      <w:r w:rsidR="006575C0">
        <w:rPr>
          <w:rFonts w:ascii="Times New Roman" w:hAnsi="Times New Roman"/>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63A9FBA0" w14:textId="681DB5A7" w:rsidR="007D61BB" w:rsidRPr="00760330" w:rsidRDefault="007D61BB" w:rsidP="005F2613">
      <w:pPr>
        <w:pStyle w:val="a5"/>
        <w:numPr>
          <w:ilvl w:val="0"/>
          <w:numId w:val="6"/>
        </w:numPr>
        <w:tabs>
          <w:tab w:val="right" w:pos="9744"/>
        </w:tabs>
        <w:spacing w:line="276" w:lineRule="auto"/>
        <w:ind w:left="426" w:hanging="426"/>
        <w:rPr>
          <w:rFonts w:ascii="Times New Roman" w:hAnsi="Times New Roman"/>
          <w:szCs w:val="21"/>
        </w:rPr>
      </w:pPr>
      <w:r w:rsidRPr="00760330">
        <w:rPr>
          <w:rFonts w:ascii="Times New Roman" w:hAnsi="Times New Roman" w:hint="eastAsia"/>
          <w:szCs w:val="21"/>
        </w:rPr>
        <w:t>学习能力强，思维逻辑性强。有比较强的团队沟通和组织能力。</w:t>
      </w:r>
    </w:p>
    <w:p w14:paraId="4AF95B8C" w14:textId="3374730F" w:rsid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p w14:paraId="5C0BDAD5" w14:textId="68CB0E21" w:rsidR="00760330" w:rsidRPr="00760330" w:rsidRDefault="00760330" w:rsidP="00760330">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工作计划</w:t>
      </w:r>
      <w:r w:rsidRPr="00760330">
        <w:rPr>
          <w:rFonts w:ascii="Times New Roman" w:hAnsi="Times New Roman"/>
          <w:color w:val="CC8C16"/>
        </w:rPr>
        <w:tab/>
      </w:r>
      <w:r w:rsidRPr="00760330">
        <w:rPr>
          <w:rFonts w:ascii="Elephant" w:eastAsia="微软雅黑" w:hAnsi="Elephant" w:cs="Microsoft Sans Serif" w:hint="eastAsia"/>
          <w:smallCaps/>
          <w:color w:val="CC8C16"/>
          <w:sz w:val="28"/>
          <w:szCs w:val="28"/>
        </w:rPr>
        <w:t>Work</w:t>
      </w:r>
      <w:r w:rsidRPr="00760330">
        <w:rPr>
          <w:rFonts w:ascii="Elephant" w:eastAsia="微软雅黑" w:hAnsi="Elephant" w:cs="Microsoft Sans Serif"/>
          <w:smallCaps/>
          <w:color w:val="CC8C16"/>
          <w:sz w:val="28"/>
          <w:szCs w:val="28"/>
        </w:rPr>
        <w:t xml:space="preserve"> </w:t>
      </w:r>
      <w:r w:rsidRPr="00760330">
        <w:rPr>
          <w:rFonts w:ascii="Elephant" w:eastAsia="微软雅黑" w:hAnsi="Elephant" w:cs="Microsoft Sans Serif" w:hint="eastAsia"/>
          <w:smallCaps/>
          <w:color w:val="CC8C16"/>
          <w:sz w:val="28"/>
          <w:szCs w:val="28"/>
        </w:rPr>
        <w:t>Plan</w:t>
      </w:r>
    </w:p>
    <w:p w14:paraId="0D0C4FB2" w14:textId="1A500FB4" w:rsidR="00760330" w:rsidRPr="00760330" w:rsidRDefault="00760330" w:rsidP="00760330">
      <w:pPr>
        <w:pStyle w:val="a5"/>
        <w:numPr>
          <w:ilvl w:val="0"/>
          <w:numId w:val="9"/>
        </w:numPr>
        <w:tabs>
          <w:tab w:val="right" w:pos="9744"/>
        </w:tabs>
        <w:spacing w:line="276" w:lineRule="auto"/>
        <w:rPr>
          <w:rFonts w:ascii="Times New Roman" w:hAnsi="Times New Roman"/>
          <w:szCs w:val="21"/>
        </w:rPr>
      </w:pPr>
      <w:r>
        <w:rPr>
          <w:rFonts w:ascii="Times New Roman" w:hAnsi="Times New Roman" w:hint="eastAsia"/>
          <w:szCs w:val="21"/>
        </w:rPr>
        <w:t>研究</w:t>
      </w:r>
      <w:r w:rsidRPr="00760330">
        <w:rPr>
          <w:rFonts w:ascii="Times New Roman" w:hAnsi="Times New Roman" w:hint="eastAsia"/>
          <w:szCs w:val="21"/>
        </w:rPr>
        <w:t>昆虫分类与系统演化、物种分化率</w:t>
      </w:r>
      <w:r>
        <w:rPr>
          <w:rFonts w:ascii="Times New Roman" w:hAnsi="Times New Roman" w:hint="eastAsia"/>
          <w:szCs w:val="21"/>
        </w:rPr>
        <w:t>在时空上的变化规律</w:t>
      </w:r>
      <w:r w:rsidRPr="00760330">
        <w:rPr>
          <w:rFonts w:ascii="Times New Roman" w:hAnsi="Times New Roman" w:hint="eastAsia"/>
          <w:szCs w:val="21"/>
        </w:rPr>
        <w:t>。</w:t>
      </w:r>
    </w:p>
    <w:p w14:paraId="06969C58" w14:textId="433AFAE5" w:rsidR="00760330" w:rsidRPr="00760330" w:rsidRDefault="00760330" w:rsidP="00760330">
      <w:pPr>
        <w:pStyle w:val="a5"/>
        <w:numPr>
          <w:ilvl w:val="0"/>
          <w:numId w:val="9"/>
        </w:numPr>
        <w:tabs>
          <w:tab w:val="right" w:pos="9744"/>
        </w:tabs>
        <w:spacing w:line="276" w:lineRule="auto"/>
        <w:rPr>
          <w:rFonts w:ascii="Times New Roman" w:hAnsi="Times New Roman"/>
          <w:szCs w:val="21"/>
        </w:rPr>
      </w:pPr>
      <w:r>
        <w:rPr>
          <w:rFonts w:ascii="Times New Roman" w:hAnsi="Times New Roman" w:hint="eastAsia"/>
          <w:szCs w:val="21"/>
        </w:rPr>
        <w:t>融入新团队，</w:t>
      </w:r>
      <w:r w:rsidRPr="00760330">
        <w:rPr>
          <w:rFonts w:ascii="Times New Roman" w:hAnsi="Times New Roman" w:hint="eastAsia"/>
          <w:szCs w:val="21"/>
        </w:rPr>
        <w:t>与新团队开展合作研究。</w:t>
      </w:r>
    </w:p>
    <w:p w14:paraId="056DC705" w14:textId="526894A4" w:rsidR="00760330" w:rsidRPr="00760330" w:rsidRDefault="00760330" w:rsidP="00760330">
      <w:pPr>
        <w:pStyle w:val="a5"/>
        <w:numPr>
          <w:ilvl w:val="0"/>
          <w:numId w:val="9"/>
        </w:numPr>
        <w:tabs>
          <w:tab w:val="right" w:pos="9744"/>
        </w:tabs>
        <w:spacing w:line="276" w:lineRule="auto"/>
        <w:rPr>
          <w:rFonts w:ascii="Times New Roman" w:hAnsi="Times New Roman" w:hint="eastAsia"/>
          <w:szCs w:val="21"/>
        </w:rPr>
      </w:pPr>
      <w:r w:rsidRPr="00760330">
        <w:rPr>
          <w:rFonts w:ascii="Times New Roman" w:hAnsi="Times New Roman" w:hint="eastAsia"/>
          <w:szCs w:val="21"/>
        </w:rPr>
        <w:t>服从学院安排，承担相关课程的教学任务。</w:t>
      </w:r>
    </w:p>
    <w:sectPr w:rsidR="00760330" w:rsidRPr="00760330"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F3C1D" w14:textId="77777777" w:rsidR="000F4446" w:rsidRDefault="000F4446" w:rsidP="00CD7AA9">
      <w:r>
        <w:separator/>
      </w:r>
    </w:p>
  </w:endnote>
  <w:endnote w:type="continuationSeparator" w:id="0">
    <w:p w14:paraId="7119EB6E" w14:textId="77777777" w:rsidR="000F4446" w:rsidRDefault="000F4446"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8A3BD92E-15CA-468D-83F8-BCFE9548F231}"/>
    <w:embedBold r:id="rId2" w:fontKey="{80B12DA7-3373-4AE6-8F61-524AF3202956}"/>
  </w:font>
  <w:font w:name="HarmonyOS Sans SC">
    <w:panose1 w:val="00000500000000000000"/>
    <w:charset w:val="86"/>
    <w:family w:val="auto"/>
    <w:pitch w:val="variable"/>
    <w:sig w:usb0="00000003" w:usb1="080E0000" w:usb2="00000016" w:usb3="00000000" w:csb0="00040001" w:csb1="00000000"/>
    <w:embedRegular r:id="rId3" w:subsetted="1" w:fontKey="{D71082C9-21EA-4D37-B73A-292E17217D65}"/>
    <w:embedBold r:id="rId4" w:subsetted="1" w:fontKey="{BA2820AF-0C39-43C8-9BDA-A0704CFCDAD8}"/>
  </w:font>
  <w:font w:name="Microsoft Sans Serif">
    <w:panose1 w:val="020B0604020202020204"/>
    <w:charset w:val="00"/>
    <w:family w:val="swiss"/>
    <w:pitch w:val="variable"/>
    <w:sig w:usb0="E5002EFF" w:usb1="C000605B" w:usb2="00000029" w:usb3="00000000" w:csb0="000101FF" w:csb1="00000000"/>
    <w:embedRegular r:id="rId5" w:fontKey="{D4A29A4C-5124-4F05-87C6-FCA7EC892A3A}"/>
    <w:embedBold r:id="rId6" w:fontKey="{5B4F40A9-BAF9-4FE1-B27F-CE0025CEF78A}"/>
  </w:font>
  <w:font w:name="Elephant">
    <w:panose1 w:val="02020904090505020303"/>
    <w:charset w:val="00"/>
    <w:family w:val="roman"/>
    <w:pitch w:val="variable"/>
    <w:sig w:usb0="00000003" w:usb1="00000000" w:usb2="00000000" w:usb3="00000000" w:csb0="00000001" w:csb1="00000000"/>
    <w:embedRegular r:id="rId7" w:fontKey="{5E044BA4-CB0D-44CB-AF51-7F602F0BE1B8}"/>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ACBDA" w14:textId="77777777" w:rsidR="000F4446" w:rsidRDefault="000F4446" w:rsidP="00CD7AA9">
      <w:r>
        <w:separator/>
      </w:r>
    </w:p>
  </w:footnote>
  <w:footnote w:type="continuationSeparator" w:id="0">
    <w:p w14:paraId="4F12D5D6" w14:textId="77777777" w:rsidR="000F4446" w:rsidRDefault="000F4446"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2B5A4AD0"/>
    <w:multiLevelType w:val="hybridMultilevel"/>
    <w:tmpl w:val="9F46B37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D42299D"/>
    <w:multiLevelType w:val="hybridMultilevel"/>
    <w:tmpl w:val="6D526794"/>
    <w:lvl w:ilvl="0" w:tplc="0CFA46FA">
      <w:start w:val="3"/>
      <w:numFmt w:val="bullet"/>
      <w:lvlText w:val="•"/>
      <w:lvlJc w:val="left"/>
      <w:pPr>
        <w:ind w:left="440" w:hanging="440"/>
      </w:pPr>
      <w:rPr>
        <w:rFonts w:ascii="Times New Roman" w:eastAsia="宋体" w:hAnsi="Times New Roman" w:cs="Times New Roman"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5"/>
  </w:num>
  <w:num w:numId="2" w16cid:durableId="1689067009">
    <w:abstractNumId w:val="1"/>
  </w:num>
  <w:num w:numId="3" w16cid:durableId="1244561347">
    <w:abstractNumId w:val="6"/>
  </w:num>
  <w:num w:numId="4" w16cid:durableId="965309993">
    <w:abstractNumId w:val="8"/>
  </w:num>
  <w:num w:numId="5" w16cid:durableId="583799374">
    <w:abstractNumId w:val="4"/>
  </w:num>
  <w:num w:numId="6" w16cid:durableId="524104142">
    <w:abstractNumId w:val="2"/>
  </w:num>
  <w:num w:numId="7" w16cid:durableId="1761834145">
    <w:abstractNumId w:val="0"/>
  </w:num>
  <w:num w:numId="8" w16cid:durableId="1278753796">
    <w:abstractNumId w:val="3"/>
  </w:num>
  <w:num w:numId="9" w16cid:durableId="9066460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259"/>
    <w:rsid w:val="00020A7A"/>
    <w:rsid w:val="00042AA4"/>
    <w:rsid w:val="000654C6"/>
    <w:rsid w:val="00087D55"/>
    <w:rsid w:val="0009336C"/>
    <w:rsid w:val="00093887"/>
    <w:rsid w:val="000944A6"/>
    <w:rsid w:val="000971EE"/>
    <w:rsid w:val="000A4CAD"/>
    <w:rsid w:val="000B54AD"/>
    <w:rsid w:val="000C1B58"/>
    <w:rsid w:val="000C21AB"/>
    <w:rsid w:val="000D6DAE"/>
    <w:rsid w:val="000F4446"/>
    <w:rsid w:val="000F63BF"/>
    <w:rsid w:val="000F6A5C"/>
    <w:rsid w:val="0010329E"/>
    <w:rsid w:val="00103CEA"/>
    <w:rsid w:val="001121B0"/>
    <w:rsid w:val="0011571C"/>
    <w:rsid w:val="00115967"/>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2F2748"/>
    <w:rsid w:val="00304FF9"/>
    <w:rsid w:val="003060FA"/>
    <w:rsid w:val="0031115B"/>
    <w:rsid w:val="00315D1F"/>
    <w:rsid w:val="00336B27"/>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166B9"/>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431D"/>
    <w:rsid w:val="00617144"/>
    <w:rsid w:val="00622AFE"/>
    <w:rsid w:val="00642E0E"/>
    <w:rsid w:val="006575C0"/>
    <w:rsid w:val="00664ED7"/>
    <w:rsid w:val="00694E04"/>
    <w:rsid w:val="00695D87"/>
    <w:rsid w:val="006B5CBA"/>
    <w:rsid w:val="006E08EA"/>
    <w:rsid w:val="006E4FBE"/>
    <w:rsid w:val="006E7531"/>
    <w:rsid w:val="006E77D1"/>
    <w:rsid w:val="00700566"/>
    <w:rsid w:val="00710B48"/>
    <w:rsid w:val="0072168D"/>
    <w:rsid w:val="00723067"/>
    <w:rsid w:val="007277E8"/>
    <w:rsid w:val="007310C4"/>
    <w:rsid w:val="0073727E"/>
    <w:rsid w:val="007410EF"/>
    <w:rsid w:val="0074357E"/>
    <w:rsid w:val="007600F0"/>
    <w:rsid w:val="00760330"/>
    <w:rsid w:val="007833A1"/>
    <w:rsid w:val="00786CEE"/>
    <w:rsid w:val="007979C4"/>
    <w:rsid w:val="007A1506"/>
    <w:rsid w:val="007A2473"/>
    <w:rsid w:val="007B29B6"/>
    <w:rsid w:val="007D61BB"/>
    <w:rsid w:val="007E5CFA"/>
    <w:rsid w:val="00833353"/>
    <w:rsid w:val="0083449A"/>
    <w:rsid w:val="008362FE"/>
    <w:rsid w:val="008434B1"/>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08BC"/>
    <w:rsid w:val="009329D0"/>
    <w:rsid w:val="00933248"/>
    <w:rsid w:val="00953B67"/>
    <w:rsid w:val="009638F6"/>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01C2"/>
    <w:rsid w:val="00AA384E"/>
    <w:rsid w:val="00AA4BB6"/>
    <w:rsid w:val="00AD0DF9"/>
    <w:rsid w:val="00AE436F"/>
    <w:rsid w:val="00AF1ED8"/>
    <w:rsid w:val="00AF2759"/>
    <w:rsid w:val="00AF50FD"/>
    <w:rsid w:val="00AF62AB"/>
    <w:rsid w:val="00AF6DF6"/>
    <w:rsid w:val="00B26CF4"/>
    <w:rsid w:val="00B32C8F"/>
    <w:rsid w:val="00B32FA9"/>
    <w:rsid w:val="00B454FF"/>
    <w:rsid w:val="00B5428C"/>
    <w:rsid w:val="00B6705B"/>
    <w:rsid w:val="00B77ADC"/>
    <w:rsid w:val="00B81D9D"/>
    <w:rsid w:val="00B82634"/>
    <w:rsid w:val="00B948FC"/>
    <w:rsid w:val="00BA1937"/>
    <w:rsid w:val="00BA6C90"/>
    <w:rsid w:val="00BE0E51"/>
    <w:rsid w:val="00BE6E87"/>
    <w:rsid w:val="00BF3ECA"/>
    <w:rsid w:val="00BF709E"/>
    <w:rsid w:val="00C02562"/>
    <w:rsid w:val="00C02A0F"/>
    <w:rsid w:val="00C042C6"/>
    <w:rsid w:val="00C16EFB"/>
    <w:rsid w:val="00C17A25"/>
    <w:rsid w:val="00C20C33"/>
    <w:rsid w:val="00C258EF"/>
    <w:rsid w:val="00C30F26"/>
    <w:rsid w:val="00C34189"/>
    <w:rsid w:val="00C35235"/>
    <w:rsid w:val="00C364B2"/>
    <w:rsid w:val="00C419A9"/>
    <w:rsid w:val="00C65236"/>
    <w:rsid w:val="00C85E4C"/>
    <w:rsid w:val="00CA109C"/>
    <w:rsid w:val="00CA414C"/>
    <w:rsid w:val="00CA49B5"/>
    <w:rsid w:val="00CB1ABF"/>
    <w:rsid w:val="00CB6BE5"/>
    <w:rsid w:val="00CD6B6C"/>
    <w:rsid w:val="00CD7AA9"/>
    <w:rsid w:val="00CE0EBF"/>
    <w:rsid w:val="00CE45BD"/>
    <w:rsid w:val="00CF21E1"/>
    <w:rsid w:val="00D002AE"/>
    <w:rsid w:val="00D21EFD"/>
    <w:rsid w:val="00D27A27"/>
    <w:rsid w:val="00D315C1"/>
    <w:rsid w:val="00D33462"/>
    <w:rsid w:val="00D471FB"/>
    <w:rsid w:val="00D6730A"/>
    <w:rsid w:val="00D72382"/>
    <w:rsid w:val="00D8249B"/>
    <w:rsid w:val="00D96C5C"/>
    <w:rsid w:val="00DA01ED"/>
    <w:rsid w:val="00DA25BB"/>
    <w:rsid w:val="00DB1E2D"/>
    <w:rsid w:val="00DC1AE7"/>
    <w:rsid w:val="00DD7C2A"/>
    <w:rsid w:val="00DE309F"/>
    <w:rsid w:val="00DF1EFF"/>
    <w:rsid w:val="00E17D3C"/>
    <w:rsid w:val="00E20EBB"/>
    <w:rsid w:val="00E2436B"/>
    <w:rsid w:val="00E3314D"/>
    <w:rsid w:val="00E40716"/>
    <w:rsid w:val="00E547D5"/>
    <w:rsid w:val="00E63E37"/>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36FA2"/>
    <w:rsid w:val="00F51818"/>
    <w:rsid w:val="00F52B07"/>
    <w:rsid w:val="00F763BB"/>
    <w:rsid w:val="00F832C4"/>
    <w:rsid w:val="00FA0758"/>
    <w:rsid w:val="00FA3690"/>
    <w:rsid w:val="00FA6112"/>
    <w:rsid w:val="00FA7E6F"/>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60330"/>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6</TotalTime>
  <Pages>1</Pages>
  <Words>694</Words>
  <Characters>3960</Characters>
  <Application>Microsoft Office Word</Application>
  <DocSecurity>0</DocSecurity>
  <Lines>33</Lines>
  <Paragraphs>9</Paragraphs>
  <ScaleCrop>false</ScaleCrop>
  <Company/>
  <LinksUpToDate>false</LinksUpToDate>
  <CharactersWithSpaces>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62</cp:revision>
  <cp:lastPrinted>2023-04-25T07:35:00Z</cp:lastPrinted>
  <dcterms:created xsi:type="dcterms:W3CDTF">2020-01-14T13:44:00Z</dcterms:created>
  <dcterms:modified xsi:type="dcterms:W3CDTF">2023-04-2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